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2188"/>
        <w:tblW w:w="0" w:type="auto"/>
        <w:tblLook w:val="04A0" w:firstRow="1" w:lastRow="0" w:firstColumn="1" w:lastColumn="0" w:noHBand="0" w:noVBand="1"/>
      </w:tblPr>
      <w:tblGrid>
        <w:gridCol w:w="729"/>
        <w:gridCol w:w="939"/>
        <w:gridCol w:w="2417"/>
        <w:gridCol w:w="1417"/>
      </w:tblGrid>
      <w:tr w:rsidR="001F44B8" w14:paraId="33D661EC" w14:textId="6635479F" w:rsidTr="00AE60C4">
        <w:tc>
          <w:tcPr>
            <w:tcW w:w="729" w:type="dxa"/>
          </w:tcPr>
          <w:p w14:paraId="41535C4F" w14:textId="1808B7AB" w:rsidR="001F44B8" w:rsidRPr="00A93783" w:rsidRDefault="001F44B8" w:rsidP="002C08DD">
            <w:pPr>
              <w:rPr>
                <w:sz w:val="24"/>
              </w:rPr>
            </w:pPr>
            <w:proofErr w:type="spellStart"/>
            <w:r>
              <w:rPr>
                <w:sz w:val="24"/>
              </w:rPr>
              <w:t>S.</w:t>
            </w:r>
            <w:r w:rsidRPr="00A93783">
              <w:rPr>
                <w:sz w:val="24"/>
              </w:rPr>
              <w:t>No</w:t>
            </w:r>
            <w:proofErr w:type="spellEnd"/>
            <w:r w:rsidRPr="00A93783">
              <w:rPr>
                <w:sz w:val="24"/>
              </w:rPr>
              <w:t>.</w:t>
            </w:r>
          </w:p>
        </w:tc>
        <w:tc>
          <w:tcPr>
            <w:tcW w:w="939" w:type="dxa"/>
          </w:tcPr>
          <w:p w14:paraId="36091067" w14:textId="2031CD7E" w:rsidR="001F44B8" w:rsidRPr="00A93783" w:rsidRDefault="001F44B8" w:rsidP="00A93783">
            <w:pPr>
              <w:rPr>
                <w:sz w:val="24"/>
              </w:rPr>
            </w:pPr>
            <w:r w:rsidRPr="00A93783">
              <w:rPr>
                <w:sz w:val="24"/>
              </w:rPr>
              <w:t>Cours</w:t>
            </w:r>
            <w:r>
              <w:rPr>
                <w:sz w:val="24"/>
              </w:rPr>
              <w:t>e</w:t>
            </w:r>
          </w:p>
        </w:tc>
        <w:tc>
          <w:tcPr>
            <w:tcW w:w="2417" w:type="dxa"/>
          </w:tcPr>
          <w:p w14:paraId="14C700C2" w14:textId="77777777" w:rsidR="001F44B8" w:rsidRPr="00A93783" w:rsidRDefault="001F44B8" w:rsidP="002C08DD">
            <w:pPr>
              <w:rPr>
                <w:sz w:val="24"/>
              </w:rPr>
            </w:pPr>
            <w:r w:rsidRPr="00A93783">
              <w:rPr>
                <w:sz w:val="24"/>
              </w:rPr>
              <w:t>Subject Name</w:t>
            </w:r>
          </w:p>
        </w:tc>
        <w:tc>
          <w:tcPr>
            <w:tcW w:w="1417" w:type="dxa"/>
          </w:tcPr>
          <w:p w14:paraId="3174D4F0" w14:textId="77777777" w:rsidR="001F44B8" w:rsidRPr="00A93783" w:rsidRDefault="001F44B8" w:rsidP="002C08DD">
            <w:pPr>
              <w:rPr>
                <w:sz w:val="24"/>
              </w:rPr>
            </w:pPr>
            <w:r>
              <w:rPr>
                <w:sz w:val="24"/>
              </w:rPr>
              <w:t>p</w:t>
            </w:r>
            <w:r w:rsidRPr="00A93783">
              <w:rPr>
                <w:sz w:val="24"/>
              </w:rPr>
              <w:t>ractical Exam Date</w:t>
            </w:r>
          </w:p>
        </w:tc>
      </w:tr>
      <w:tr w:rsidR="001F44B8" w14:paraId="15B8F16C" w14:textId="79E580C6" w:rsidTr="00AE60C4">
        <w:tc>
          <w:tcPr>
            <w:tcW w:w="729" w:type="dxa"/>
          </w:tcPr>
          <w:p w14:paraId="427758B3" w14:textId="77777777" w:rsidR="001F44B8" w:rsidRPr="00AE60C4" w:rsidRDefault="001F44B8" w:rsidP="002C08DD">
            <w:pPr>
              <w:rPr>
                <w:sz w:val="24"/>
              </w:rPr>
            </w:pPr>
            <w:r w:rsidRPr="00AE60C4">
              <w:rPr>
                <w:sz w:val="24"/>
              </w:rPr>
              <w:t>1</w:t>
            </w:r>
          </w:p>
        </w:tc>
        <w:tc>
          <w:tcPr>
            <w:tcW w:w="939" w:type="dxa"/>
          </w:tcPr>
          <w:p w14:paraId="7792AD2E" w14:textId="77777777" w:rsidR="001F44B8" w:rsidRPr="00AE60C4" w:rsidRDefault="001F44B8" w:rsidP="002C08DD">
            <w:pPr>
              <w:rPr>
                <w:sz w:val="24"/>
              </w:rPr>
            </w:pPr>
            <w:r w:rsidRPr="00AE60C4">
              <w:rPr>
                <w:sz w:val="24"/>
              </w:rPr>
              <w:t>MCA 4</w:t>
            </w:r>
          </w:p>
        </w:tc>
        <w:tc>
          <w:tcPr>
            <w:tcW w:w="2417" w:type="dxa"/>
          </w:tcPr>
          <w:p w14:paraId="510ABBF7" w14:textId="77777777" w:rsidR="001F44B8" w:rsidRPr="00AE60C4" w:rsidRDefault="001F44B8" w:rsidP="002C08DD">
            <w:pPr>
              <w:rPr>
                <w:sz w:val="24"/>
              </w:rPr>
            </w:pPr>
            <w:r w:rsidRPr="00AE60C4">
              <w:rPr>
                <w:sz w:val="24"/>
              </w:rPr>
              <w:t>Data Structure</w:t>
            </w:r>
            <w:r w:rsidRPr="00AE60C4">
              <w:rPr>
                <w:sz w:val="24"/>
                <w:lang w:val="fr-FR"/>
              </w:rPr>
              <w:t xml:space="preserve"> </w:t>
            </w:r>
            <w:proofErr w:type="spellStart"/>
            <w:r w:rsidRPr="00AE60C4">
              <w:rPr>
                <w:sz w:val="24"/>
                <w:lang w:val="fr-FR"/>
              </w:rPr>
              <w:t>Lab</w:t>
            </w:r>
            <w:proofErr w:type="spellEnd"/>
          </w:p>
        </w:tc>
        <w:tc>
          <w:tcPr>
            <w:tcW w:w="1417" w:type="dxa"/>
          </w:tcPr>
          <w:p w14:paraId="23D9CF1E" w14:textId="29341A66" w:rsidR="001F44B8" w:rsidRPr="00AE60C4" w:rsidRDefault="001F44B8" w:rsidP="002C08DD">
            <w:pPr>
              <w:rPr>
                <w:sz w:val="24"/>
              </w:rPr>
            </w:pPr>
            <w:r>
              <w:rPr>
                <w:sz w:val="24"/>
              </w:rPr>
              <w:t>1</w:t>
            </w:r>
            <w:r w:rsidR="005014CD">
              <w:rPr>
                <w:sz w:val="24"/>
              </w:rPr>
              <w:t>5</w:t>
            </w:r>
            <w:r w:rsidRPr="00AE60C4">
              <w:rPr>
                <w:sz w:val="24"/>
              </w:rPr>
              <w:t xml:space="preserve"> June</w:t>
            </w:r>
          </w:p>
        </w:tc>
      </w:tr>
      <w:tr w:rsidR="001F44B8" w14:paraId="29591F5F" w14:textId="73FCC3D2" w:rsidTr="00AE60C4">
        <w:tc>
          <w:tcPr>
            <w:tcW w:w="729" w:type="dxa"/>
          </w:tcPr>
          <w:p w14:paraId="73128A4F" w14:textId="77777777" w:rsidR="001F44B8" w:rsidRPr="00AE60C4" w:rsidRDefault="001F44B8" w:rsidP="002C08DD">
            <w:pPr>
              <w:rPr>
                <w:sz w:val="24"/>
              </w:rPr>
            </w:pPr>
            <w:r w:rsidRPr="00AE60C4">
              <w:rPr>
                <w:sz w:val="24"/>
              </w:rPr>
              <w:t>2</w:t>
            </w:r>
          </w:p>
        </w:tc>
        <w:tc>
          <w:tcPr>
            <w:tcW w:w="939" w:type="dxa"/>
          </w:tcPr>
          <w:p w14:paraId="2950DCE1" w14:textId="77777777" w:rsidR="001F44B8" w:rsidRPr="00AE60C4" w:rsidRDefault="001F44B8" w:rsidP="002C08DD">
            <w:pPr>
              <w:rPr>
                <w:sz w:val="24"/>
              </w:rPr>
            </w:pPr>
            <w:r w:rsidRPr="00AE60C4">
              <w:rPr>
                <w:sz w:val="24"/>
              </w:rPr>
              <w:t>MCA 4</w:t>
            </w:r>
          </w:p>
        </w:tc>
        <w:tc>
          <w:tcPr>
            <w:tcW w:w="2417" w:type="dxa"/>
          </w:tcPr>
          <w:p w14:paraId="1E367809" w14:textId="77777777" w:rsidR="001F44B8" w:rsidRPr="00AE60C4" w:rsidRDefault="001F44B8" w:rsidP="002C08DD">
            <w:pPr>
              <w:rPr>
                <w:color w:val="000000" w:themeColor="text1"/>
                <w:sz w:val="24"/>
              </w:rPr>
            </w:pPr>
            <w:r w:rsidRPr="00AE60C4">
              <w:rPr>
                <w:color w:val="000000" w:themeColor="text1"/>
                <w:sz w:val="24"/>
              </w:rPr>
              <w:t>Machine Learning using Python and Compiler Design Lab</w:t>
            </w:r>
          </w:p>
        </w:tc>
        <w:tc>
          <w:tcPr>
            <w:tcW w:w="1417" w:type="dxa"/>
          </w:tcPr>
          <w:p w14:paraId="2AA7B202" w14:textId="563AE1A2" w:rsidR="001F44B8" w:rsidRPr="00AE60C4" w:rsidRDefault="001F44B8" w:rsidP="002C08DD">
            <w:pPr>
              <w:rPr>
                <w:sz w:val="24"/>
              </w:rPr>
            </w:pPr>
            <w:r>
              <w:rPr>
                <w:sz w:val="24"/>
              </w:rPr>
              <w:t>1</w:t>
            </w:r>
            <w:r w:rsidR="005014CD">
              <w:rPr>
                <w:sz w:val="24"/>
              </w:rPr>
              <w:t>6</w:t>
            </w:r>
            <w:r w:rsidRPr="00AE60C4">
              <w:rPr>
                <w:sz w:val="24"/>
              </w:rPr>
              <w:t xml:space="preserve"> June</w:t>
            </w:r>
          </w:p>
        </w:tc>
      </w:tr>
      <w:tr w:rsidR="001F44B8" w14:paraId="7BDEEDEA" w14:textId="3F74DBA8" w:rsidTr="00AE60C4">
        <w:tc>
          <w:tcPr>
            <w:tcW w:w="729" w:type="dxa"/>
          </w:tcPr>
          <w:p w14:paraId="5B154FC2" w14:textId="77777777" w:rsidR="001F44B8" w:rsidRPr="00AE60C4" w:rsidRDefault="001F44B8" w:rsidP="002C08DD">
            <w:pPr>
              <w:rPr>
                <w:sz w:val="24"/>
              </w:rPr>
            </w:pPr>
            <w:r w:rsidRPr="00AE60C4">
              <w:rPr>
                <w:sz w:val="24"/>
              </w:rPr>
              <w:t>3</w:t>
            </w:r>
          </w:p>
        </w:tc>
        <w:tc>
          <w:tcPr>
            <w:tcW w:w="939" w:type="dxa"/>
          </w:tcPr>
          <w:p w14:paraId="5BA1B3EB" w14:textId="77777777" w:rsidR="001F44B8" w:rsidRPr="00AE60C4" w:rsidRDefault="001F44B8" w:rsidP="002C08DD">
            <w:pPr>
              <w:rPr>
                <w:sz w:val="24"/>
              </w:rPr>
            </w:pPr>
            <w:r w:rsidRPr="00AE60C4">
              <w:rPr>
                <w:sz w:val="24"/>
              </w:rPr>
              <w:t>MCA 4</w:t>
            </w:r>
          </w:p>
        </w:tc>
        <w:tc>
          <w:tcPr>
            <w:tcW w:w="2417" w:type="dxa"/>
          </w:tcPr>
          <w:p w14:paraId="65803488" w14:textId="77777777" w:rsidR="001F44B8" w:rsidRPr="00AE60C4" w:rsidRDefault="001F44B8" w:rsidP="002C08DD">
            <w:pPr>
              <w:rPr>
                <w:sz w:val="24"/>
              </w:rPr>
            </w:pPr>
            <w:r w:rsidRPr="00AE60C4">
              <w:rPr>
                <w:color w:val="000000"/>
                <w:sz w:val="24"/>
              </w:rPr>
              <w:t xml:space="preserve">Full Stack Development and </w:t>
            </w:r>
            <w:r w:rsidRPr="00AE60C4">
              <w:rPr>
                <w:color w:val="000000" w:themeColor="text1"/>
                <w:sz w:val="24"/>
              </w:rPr>
              <w:t>Elective II Lab</w:t>
            </w:r>
          </w:p>
        </w:tc>
        <w:tc>
          <w:tcPr>
            <w:tcW w:w="1417" w:type="dxa"/>
          </w:tcPr>
          <w:p w14:paraId="026C3068" w14:textId="0706321B" w:rsidR="001F44B8" w:rsidRPr="00AE60C4" w:rsidRDefault="001F44B8" w:rsidP="002C08DD">
            <w:pPr>
              <w:rPr>
                <w:sz w:val="24"/>
              </w:rPr>
            </w:pPr>
            <w:r>
              <w:rPr>
                <w:sz w:val="24"/>
              </w:rPr>
              <w:t>1</w:t>
            </w:r>
            <w:r w:rsidR="005014CD">
              <w:rPr>
                <w:sz w:val="24"/>
              </w:rPr>
              <w:t>7</w:t>
            </w:r>
            <w:r>
              <w:rPr>
                <w:sz w:val="24"/>
              </w:rPr>
              <w:t xml:space="preserve"> </w:t>
            </w:r>
            <w:r w:rsidRPr="00AE60C4">
              <w:rPr>
                <w:sz w:val="24"/>
              </w:rPr>
              <w:t>June</w:t>
            </w:r>
          </w:p>
        </w:tc>
      </w:tr>
      <w:tr w:rsidR="005014CD" w14:paraId="45C14203" w14:textId="77777777" w:rsidTr="00AE60C4">
        <w:tc>
          <w:tcPr>
            <w:tcW w:w="729" w:type="dxa"/>
          </w:tcPr>
          <w:p w14:paraId="18F37445" w14:textId="77777777" w:rsidR="005014CD" w:rsidRPr="00AE60C4" w:rsidRDefault="005014CD" w:rsidP="005014CD">
            <w:pPr>
              <w:rPr>
                <w:sz w:val="24"/>
              </w:rPr>
            </w:pPr>
          </w:p>
        </w:tc>
        <w:tc>
          <w:tcPr>
            <w:tcW w:w="939" w:type="dxa"/>
          </w:tcPr>
          <w:p w14:paraId="4EC0368F" w14:textId="4E545E36" w:rsidR="005014CD" w:rsidRPr="00AE60C4" w:rsidRDefault="005014CD" w:rsidP="005014CD">
            <w:pPr>
              <w:rPr>
                <w:sz w:val="24"/>
              </w:rPr>
            </w:pPr>
            <w:r w:rsidRPr="00A93783">
              <w:rPr>
                <w:sz w:val="24"/>
              </w:rPr>
              <w:t>MCA 2</w:t>
            </w:r>
          </w:p>
        </w:tc>
        <w:tc>
          <w:tcPr>
            <w:tcW w:w="2417" w:type="dxa"/>
          </w:tcPr>
          <w:p w14:paraId="3EF9EE55" w14:textId="15AF0D6B" w:rsidR="005014CD" w:rsidRPr="00AE60C4" w:rsidRDefault="005014CD" w:rsidP="005014CD">
            <w:pPr>
              <w:rPr>
                <w:color w:val="000000"/>
                <w:sz w:val="24"/>
              </w:rPr>
            </w:pPr>
            <w:r w:rsidRPr="00A93783">
              <w:rPr>
                <w:rFonts w:cstheme="minorHAnsi"/>
                <w:sz w:val="24"/>
              </w:rPr>
              <w:t>Data Structure Lab</w:t>
            </w:r>
          </w:p>
        </w:tc>
        <w:tc>
          <w:tcPr>
            <w:tcW w:w="1417" w:type="dxa"/>
          </w:tcPr>
          <w:p w14:paraId="1538F950" w14:textId="3FB168D6" w:rsidR="005014CD" w:rsidRDefault="005014CD" w:rsidP="005014CD">
            <w:pPr>
              <w:rPr>
                <w:sz w:val="24"/>
              </w:rPr>
            </w:pPr>
            <w:r>
              <w:rPr>
                <w:sz w:val="24"/>
              </w:rPr>
              <w:t>15</w:t>
            </w:r>
            <w:r w:rsidRPr="00A93783">
              <w:rPr>
                <w:sz w:val="24"/>
              </w:rPr>
              <w:t xml:space="preserve"> June</w:t>
            </w:r>
          </w:p>
        </w:tc>
      </w:tr>
      <w:tr w:rsidR="005014CD" w14:paraId="0AC7FF76" w14:textId="77777777" w:rsidTr="00AE60C4">
        <w:tc>
          <w:tcPr>
            <w:tcW w:w="729" w:type="dxa"/>
          </w:tcPr>
          <w:p w14:paraId="41CE979F" w14:textId="77777777" w:rsidR="005014CD" w:rsidRPr="00AE60C4" w:rsidRDefault="005014CD" w:rsidP="005014CD">
            <w:pPr>
              <w:rPr>
                <w:sz w:val="24"/>
              </w:rPr>
            </w:pPr>
          </w:p>
        </w:tc>
        <w:tc>
          <w:tcPr>
            <w:tcW w:w="939" w:type="dxa"/>
          </w:tcPr>
          <w:p w14:paraId="2D9B7439" w14:textId="77A28681" w:rsidR="005014CD" w:rsidRPr="00AE60C4" w:rsidRDefault="005014CD" w:rsidP="005014CD">
            <w:pPr>
              <w:rPr>
                <w:sz w:val="24"/>
              </w:rPr>
            </w:pPr>
            <w:r>
              <w:t>MCA 2</w:t>
            </w:r>
          </w:p>
        </w:tc>
        <w:tc>
          <w:tcPr>
            <w:tcW w:w="2417" w:type="dxa"/>
          </w:tcPr>
          <w:p w14:paraId="3FC670CB" w14:textId="310EEB64" w:rsidR="005014CD" w:rsidRPr="00AE60C4" w:rsidRDefault="005014CD" w:rsidP="005014CD">
            <w:pPr>
              <w:rPr>
                <w:color w:val="000000"/>
                <w:sz w:val="24"/>
              </w:rPr>
            </w:pPr>
            <w:r w:rsidRPr="001E7DB0">
              <w:rPr>
                <w:rFonts w:cstheme="minorHAnsi"/>
              </w:rPr>
              <w:t>CN and JAVA Programming Lab</w:t>
            </w:r>
          </w:p>
        </w:tc>
        <w:tc>
          <w:tcPr>
            <w:tcW w:w="1417" w:type="dxa"/>
          </w:tcPr>
          <w:p w14:paraId="3AE1FD87" w14:textId="140FB59B" w:rsidR="005014CD" w:rsidRDefault="005014CD" w:rsidP="005014CD">
            <w:pPr>
              <w:rPr>
                <w:sz w:val="24"/>
              </w:rPr>
            </w:pPr>
            <w:r>
              <w:t>16 June</w:t>
            </w:r>
          </w:p>
        </w:tc>
      </w:tr>
      <w:tr w:rsidR="005014CD" w14:paraId="6A8AFBBB" w14:textId="77777777" w:rsidTr="00AE60C4">
        <w:tc>
          <w:tcPr>
            <w:tcW w:w="729" w:type="dxa"/>
          </w:tcPr>
          <w:p w14:paraId="351530B2" w14:textId="77777777" w:rsidR="005014CD" w:rsidRPr="00AE60C4" w:rsidRDefault="005014CD" w:rsidP="005014CD">
            <w:pPr>
              <w:rPr>
                <w:sz w:val="24"/>
              </w:rPr>
            </w:pPr>
          </w:p>
        </w:tc>
        <w:tc>
          <w:tcPr>
            <w:tcW w:w="939" w:type="dxa"/>
          </w:tcPr>
          <w:p w14:paraId="08F9DBC2" w14:textId="24691DCB" w:rsidR="005014CD" w:rsidRPr="00AE60C4" w:rsidRDefault="005014CD" w:rsidP="005014CD">
            <w:pPr>
              <w:rPr>
                <w:sz w:val="24"/>
              </w:rPr>
            </w:pPr>
            <w:r>
              <w:t>MCA 2</w:t>
            </w:r>
          </w:p>
        </w:tc>
        <w:tc>
          <w:tcPr>
            <w:tcW w:w="2417" w:type="dxa"/>
          </w:tcPr>
          <w:p w14:paraId="747052B4" w14:textId="6FA8ACA4" w:rsidR="005014CD" w:rsidRPr="00AE60C4" w:rsidRDefault="005014CD" w:rsidP="005014CD">
            <w:pPr>
              <w:rPr>
                <w:color w:val="000000"/>
                <w:sz w:val="24"/>
              </w:rPr>
            </w:pPr>
            <w:r w:rsidRPr="001E7DB0">
              <w:rPr>
                <w:rFonts w:cstheme="minorHAnsi"/>
              </w:rPr>
              <w:t>DBMS Lab</w:t>
            </w:r>
          </w:p>
        </w:tc>
        <w:tc>
          <w:tcPr>
            <w:tcW w:w="1417" w:type="dxa"/>
          </w:tcPr>
          <w:p w14:paraId="1421AA32" w14:textId="39B6C94F" w:rsidR="005014CD" w:rsidRDefault="005014CD" w:rsidP="005014CD">
            <w:pPr>
              <w:rPr>
                <w:sz w:val="24"/>
              </w:rPr>
            </w:pPr>
            <w:r>
              <w:t>17 June</w:t>
            </w:r>
          </w:p>
        </w:tc>
      </w:tr>
    </w:tbl>
    <w:p w14:paraId="0AB1AB46" w14:textId="33D071AA" w:rsidR="003548C5" w:rsidRPr="00AE60C4" w:rsidRDefault="00AE60C4">
      <w:pPr>
        <w:rPr>
          <w:b/>
          <w:bCs/>
          <w:sz w:val="28"/>
          <w:szCs w:val="28"/>
        </w:rPr>
      </w:pPr>
      <w:r w:rsidRPr="00AE60C4">
        <w:rPr>
          <w:b/>
          <w:bCs/>
          <w:sz w:val="28"/>
          <w:szCs w:val="28"/>
        </w:rPr>
        <w:t>Practical Schedule for MCA, GEHU</w:t>
      </w:r>
    </w:p>
    <w:p w14:paraId="5D045107" w14:textId="77777777" w:rsidR="002C08DD" w:rsidRDefault="002C08DD"/>
    <w:p w14:paraId="678A1FCB" w14:textId="77777777" w:rsidR="001F44B8" w:rsidRDefault="001F44B8" w:rsidP="00AE60C4">
      <w:pPr>
        <w:rPr>
          <w:b/>
          <w:bCs/>
          <w:sz w:val="28"/>
          <w:szCs w:val="28"/>
        </w:rPr>
      </w:pPr>
    </w:p>
    <w:p w14:paraId="503CFCD0" w14:textId="77777777" w:rsidR="001F44B8" w:rsidRDefault="001F44B8" w:rsidP="00AE60C4">
      <w:pPr>
        <w:rPr>
          <w:b/>
          <w:bCs/>
          <w:sz w:val="28"/>
          <w:szCs w:val="28"/>
        </w:rPr>
      </w:pPr>
    </w:p>
    <w:p w14:paraId="0CD72D51" w14:textId="77777777" w:rsidR="001F44B8" w:rsidRDefault="001F44B8" w:rsidP="00AE60C4">
      <w:pPr>
        <w:rPr>
          <w:b/>
          <w:bCs/>
          <w:sz w:val="28"/>
          <w:szCs w:val="28"/>
        </w:rPr>
      </w:pPr>
    </w:p>
    <w:p w14:paraId="291E6BD5" w14:textId="77777777" w:rsidR="001F44B8" w:rsidRDefault="001F44B8" w:rsidP="00AE60C4">
      <w:pPr>
        <w:rPr>
          <w:b/>
          <w:bCs/>
          <w:sz w:val="28"/>
          <w:szCs w:val="28"/>
        </w:rPr>
      </w:pPr>
    </w:p>
    <w:p w14:paraId="2D30C6CD" w14:textId="77777777" w:rsidR="001F44B8" w:rsidRDefault="001F44B8" w:rsidP="00AE60C4">
      <w:pPr>
        <w:rPr>
          <w:b/>
          <w:bCs/>
          <w:sz w:val="28"/>
          <w:szCs w:val="28"/>
        </w:rPr>
      </w:pPr>
    </w:p>
    <w:p w14:paraId="10DD46D3" w14:textId="77777777" w:rsidR="001F44B8" w:rsidRDefault="001F44B8" w:rsidP="00AE60C4">
      <w:pPr>
        <w:rPr>
          <w:b/>
          <w:bCs/>
          <w:sz w:val="28"/>
          <w:szCs w:val="28"/>
        </w:rPr>
      </w:pPr>
    </w:p>
    <w:p w14:paraId="641A7424" w14:textId="77777777" w:rsidR="001F44B8" w:rsidRDefault="001F44B8" w:rsidP="00AE60C4">
      <w:pPr>
        <w:rPr>
          <w:b/>
          <w:bCs/>
          <w:sz w:val="28"/>
          <w:szCs w:val="28"/>
        </w:rPr>
      </w:pPr>
    </w:p>
    <w:p w14:paraId="4D4E7EF2" w14:textId="13F2C91F" w:rsidR="00AE60C4" w:rsidRPr="00AE60C4" w:rsidRDefault="00AE60C4" w:rsidP="00AE60C4">
      <w:pPr>
        <w:rPr>
          <w:b/>
          <w:bCs/>
          <w:sz w:val="28"/>
          <w:szCs w:val="28"/>
        </w:rPr>
      </w:pPr>
      <w:r w:rsidRPr="00AE60C4">
        <w:rPr>
          <w:b/>
          <w:bCs/>
          <w:sz w:val="28"/>
          <w:szCs w:val="28"/>
        </w:rPr>
        <w:t>Practical Schedule for</w:t>
      </w:r>
      <w:r>
        <w:rPr>
          <w:b/>
          <w:bCs/>
          <w:sz w:val="28"/>
          <w:szCs w:val="28"/>
        </w:rPr>
        <w:t xml:space="preserve"> B</w:t>
      </w:r>
      <w:r w:rsidRPr="00AE60C4">
        <w:rPr>
          <w:b/>
          <w:bCs/>
          <w:sz w:val="28"/>
          <w:szCs w:val="28"/>
        </w:rPr>
        <w:t>CA, GEHU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8"/>
        <w:gridCol w:w="928"/>
        <w:gridCol w:w="1999"/>
        <w:gridCol w:w="1316"/>
      </w:tblGrid>
      <w:tr w:rsidR="001F44B8" w14:paraId="64DEDCB4" w14:textId="3D9E3666" w:rsidTr="00AE60C4">
        <w:tc>
          <w:tcPr>
            <w:tcW w:w="658" w:type="dxa"/>
          </w:tcPr>
          <w:p w14:paraId="296DC664" w14:textId="77777777" w:rsidR="001F44B8" w:rsidRDefault="001F44B8" w:rsidP="00D429EC">
            <w:proofErr w:type="spellStart"/>
            <w:r>
              <w:t>SNo</w:t>
            </w:r>
            <w:proofErr w:type="spellEnd"/>
            <w:r>
              <w:t>.</w:t>
            </w:r>
          </w:p>
        </w:tc>
        <w:tc>
          <w:tcPr>
            <w:tcW w:w="928" w:type="dxa"/>
          </w:tcPr>
          <w:p w14:paraId="7360BE2C" w14:textId="77777777" w:rsidR="001F44B8" w:rsidRDefault="001F44B8" w:rsidP="00B71257">
            <w:r>
              <w:t>Course</w:t>
            </w:r>
          </w:p>
        </w:tc>
        <w:tc>
          <w:tcPr>
            <w:tcW w:w="1999" w:type="dxa"/>
          </w:tcPr>
          <w:p w14:paraId="616C81A3" w14:textId="77777777" w:rsidR="001F44B8" w:rsidRDefault="001F44B8" w:rsidP="00D429EC">
            <w:r>
              <w:t>Subject Name</w:t>
            </w:r>
          </w:p>
        </w:tc>
        <w:tc>
          <w:tcPr>
            <w:tcW w:w="1316" w:type="dxa"/>
          </w:tcPr>
          <w:p w14:paraId="1AB63A89" w14:textId="77777777" w:rsidR="001F44B8" w:rsidRDefault="001F44B8" w:rsidP="00D429EC">
            <w:r>
              <w:t>Practical Exam Date</w:t>
            </w:r>
          </w:p>
        </w:tc>
      </w:tr>
      <w:tr w:rsidR="001F44B8" w14:paraId="10108C4C" w14:textId="1A2B0722" w:rsidTr="00AE60C4">
        <w:tc>
          <w:tcPr>
            <w:tcW w:w="658" w:type="dxa"/>
          </w:tcPr>
          <w:p w14:paraId="54C5C2D3" w14:textId="77777777" w:rsidR="001F44B8" w:rsidRDefault="001F44B8" w:rsidP="00B71257">
            <w:r>
              <w:t>1</w:t>
            </w:r>
          </w:p>
        </w:tc>
        <w:tc>
          <w:tcPr>
            <w:tcW w:w="928" w:type="dxa"/>
          </w:tcPr>
          <w:p w14:paraId="41D005E6" w14:textId="77777777" w:rsidR="001F44B8" w:rsidRDefault="001F44B8" w:rsidP="00B71257">
            <w:r>
              <w:t>BCA 4</w:t>
            </w:r>
          </w:p>
        </w:tc>
        <w:tc>
          <w:tcPr>
            <w:tcW w:w="1999" w:type="dxa"/>
          </w:tcPr>
          <w:p w14:paraId="647F1BF3" w14:textId="77777777" w:rsidR="001F44B8" w:rsidRPr="00314737" w:rsidRDefault="001F44B8" w:rsidP="00B71257">
            <w:r w:rsidRPr="00314737">
              <w:t xml:space="preserve">Database </w:t>
            </w:r>
            <w:proofErr w:type="gramStart"/>
            <w:r w:rsidRPr="00314737">
              <w:t>Management  Lab</w:t>
            </w:r>
            <w:proofErr w:type="gramEnd"/>
          </w:p>
        </w:tc>
        <w:tc>
          <w:tcPr>
            <w:tcW w:w="1316" w:type="dxa"/>
          </w:tcPr>
          <w:p w14:paraId="7B60197B" w14:textId="4F34DF60" w:rsidR="001F44B8" w:rsidRDefault="001F44B8" w:rsidP="00B71257">
            <w:r>
              <w:t>1</w:t>
            </w:r>
            <w:r w:rsidR="005014CD">
              <w:t>5</w:t>
            </w:r>
            <w:r>
              <w:t xml:space="preserve"> June</w:t>
            </w:r>
          </w:p>
        </w:tc>
      </w:tr>
      <w:tr w:rsidR="001F44B8" w14:paraId="14DC87D6" w14:textId="20CC7141" w:rsidTr="00AE60C4">
        <w:tc>
          <w:tcPr>
            <w:tcW w:w="658" w:type="dxa"/>
          </w:tcPr>
          <w:p w14:paraId="65E2E871" w14:textId="77777777" w:rsidR="001F44B8" w:rsidRDefault="001F44B8" w:rsidP="00B71257">
            <w:r>
              <w:t>2</w:t>
            </w:r>
          </w:p>
        </w:tc>
        <w:tc>
          <w:tcPr>
            <w:tcW w:w="928" w:type="dxa"/>
          </w:tcPr>
          <w:p w14:paraId="4CFC3707" w14:textId="77777777" w:rsidR="001F44B8" w:rsidRDefault="001F44B8" w:rsidP="00B71257">
            <w:r>
              <w:t>BCA 4</w:t>
            </w:r>
          </w:p>
        </w:tc>
        <w:tc>
          <w:tcPr>
            <w:tcW w:w="1999" w:type="dxa"/>
          </w:tcPr>
          <w:p w14:paraId="02D7EAAD" w14:textId="3AE15CA1" w:rsidR="001F44B8" w:rsidRPr="00A93783" w:rsidRDefault="001F44B8" w:rsidP="00B71257">
            <w:pPr>
              <w:rPr>
                <w:sz w:val="24"/>
              </w:rPr>
            </w:pPr>
            <w:r w:rsidRPr="00A93783">
              <w:rPr>
                <w:sz w:val="24"/>
              </w:rPr>
              <w:t xml:space="preserve">Operating </w:t>
            </w:r>
            <w:proofErr w:type="gramStart"/>
            <w:r w:rsidRPr="00A93783">
              <w:rPr>
                <w:sz w:val="24"/>
              </w:rPr>
              <w:t>System  Lab</w:t>
            </w:r>
            <w:proofErr w:type="gramEnd"/>
          </w:p>
        </w:tc>
        <w:tc>
          <w:tcPr>
            <w:tcW w:w="1316" w:type="dxa"/>
          </w:tcPr>
          <w:p w14:paraId="3052AE3D" w14:textId="198B3C1C" w:rsidR="001F44B8" w:rsidRDefault="001F44B8" w:rsidP="00B71257">
            <w:r>
              <w:t>1</w:t>
            </w:r>
            <w:r w:rsidR="005014CD">
              <w:t>6</w:t>
            </w:r>
            <w:r>
              <w:t xml:space="preserve"> June</w:t>
            </w:r>
          </w:p>
        </w:tc>
      </w:tr>
      <w:tr w:rsidR="001F44B8" w14:paraId="238291E8" w14:textId="491F654C" w:rsidTr="00AE60C4">
        <w:tc>
          <w:tcPr>
            <w:tcW w:w="658" w:type="dxa"/>
          </w:tcPr>
          <w:p w14:paraId="6B53D96F" w14:textId="77777777" w:rsidR="001F44B8" w:rsidRPr="00AE60C4" w:rsidRDefault="001F44B8" w:rsidP="00B71257">
            <w:r w:rsidRPr="00AE60C4">
              <w:t>3</w:t>
            </w:r>
          </w:p>
        </w:tc>
        <w:tc>
          <w:tcPr>
            <w:tcW w:w="928" w:type="dxa"/>
          </w:tcPr>
          <w:p w14:paraId="0AC9619D" w14:textId="77777777" w:rsidR="001F44B8" w:rsidRPr="00AE60C4" w:rsidRDefault="001F44B8" w:rsidP="00B71257">
            <w:r w:rsidRPr="00AE60C4">
              <w:t>BCA 6</w:t>
            </w:r>
          </w:p>
        </w:tc>
        <w:tc>
          <w:tcPr>
            <w:tcW w:w="1999" w:type="dxa"/>
          </w:tcPr>
          <w:p w14:paraId="6AB27DA7" w14:textId="77777777" w:rsidR="001F44B8" w:rsidRPr="00AE60C4" w:rsidRDefault="001F44B8" w:rsidP="00115681">
            <w:pPr>
              <w:spacing w:line="360" w:lineRule="auto"/>
              <w:jc w:val="both"/>
              <w:rPr>
                <w:rFonts w:ascii="Calibri" w:hAnsi="Calibri"/>
                <w:sz w:val="24"/>
              </w:rPr>
            </w:pPr>
            <w:r w:rsidRPr="00AE60C4">
              <w:rPr>
                <w:rFonts w:ascii="Calibri" w:hAnsi="Calibri"/>
                <w:sz w:val="24"/>
              </w:rPr>
              <w:t xml:space="preserve">Information Security Lab </w:t>
            </w:r>
          </w:p>
        </w:tc>
        <w:tc>
          <w:tcPr>
            <w:tcW w:w="1316" w:type="dxa"/>
          </w:tcPr>
          <w:p w14:paraId="5C8B63A8" w14:textId="7AF0F9C6" w:rsidR="001F44B8" w:rsidRPr="00AE60C4" w:rsidRDefault="001F44B8" w:rsidP="00115681">
            <w:r>
              <w:t>1</w:t>
            </w:r>
            <w:r w:rsidR="005014CD">
              <w:t>5</w:t>
            </w:r>
            <w:r w:rsidRPr="00AE60C4">
              <w:t xml:space="preserve"> June</w:t>
            </w:r>
          </w:p>
        </w:tc>
      </w:tr>
      <w:tr w:rsidR="001F44B8" w14:paraId="6110E04A" w14:textId="00F4A3A4" w:rsidTr="00AE60C4">
        <w:tc>
          <w:tcPr>
            <w:tcW w:w="658" w:type="dxa"/>
          </w:tcPr>
          <w:p w14:paraId="63243B9C" w14:textId="77777777" w:rsidR="001F44B8" w:rsidRPr="00AE60C4" w:rsidRDefault="001F44B8" w:rsidP="00B71257">
            <w:r w:rsidRPr="00AE60C4">
              <w:t>4</w:t>
            </w:r>
          </w:p>
        </w:tc>
        <w:tc>
          <w:tcPr>
            <w:tcW w:w="928" w:type="dxa"/>
          </w:tcPr>
          <w:p w14:paraId="000FB0B5" w14:textId="77777777" w:rsidR="001F44B8" w:rsidRPr="00AE60C4" w:rsidRDefault="001F44B8" w:rsidP="00B71257">
            <w:r w:rsidRPr="00AE60C4">
              <w:t>BCA 6</w:t>
            </w:r>
          </w:p>
        </w:tc>
        <w:tc>
          <w:tcPr>
            <w:tcW w:w="1999" w:type="dxa"/>
          </w:tcPr>
          <w:p w14:paraId="74FACBD8" w14:textId="77777777" w:rsidR="001F44B8" w:rsidRPr="00AE60C4" w:rsidRDefault="001F44B8" w:rsidP="00115681">
            <w:pPr>
              <w:spacing w:line="360" w:lineRule="auto"/>
              <w:jc w:val="both"/>
              <w:rPr>
                <w:rFonts w:ascii="Calibri" w:hAnsi="Calibri"/>
              </w:rPr>
            </w:pPr>
            <w:r w:rsidRPr="00AE60C4">
              <w:rPr>
                <w:rFonts w:ascii="Calibri" w:hAnsi="Calibri"/>
              </w:rPr>
              <w:t xml:space="preserve">Computer Graphics and Animation LAB </w:t>
            </w:r>
          </w:p>
        </w:tc>
        <w:tc>
          <w:tcPr>
            <w:tcW w:w="1316" w:type="dxa"/>
          </w:tcPr>
          <w:p w14:paraId="546B113C" w14:textId="01B62E9F" w:rsidR="001F44B8" w:rsidRPr="00AE60C4" w:rsidRDefault="001F44B8" w:rsidP="00115681">
            <w:r>
              <w:t>1</w:t>
            </w:r>
            <w:r w:rsidR="005014CD">
              <w:t>6</w:t>
            </w:r>
            <w:r w:rsidRPr="00AE60C4">
              <w:t xml:space="preserve"> June</w:t>
            </w:r>
          </w:p>
        </w:tc>
      </w:tr>
      <w:tr w:rsidR="001F44B8" w14:paraId="72B02E5C" w14:textId="770ACDBA" w:rsidTr="00AE60C4">
        <w:tc>
          <w:tcPr>
            <w:tcW w:w="658" w:type="dxa"/>
          </w:tcPr>
          <w:p w14:paraId="5F7969F9" w14:textId="77777777" w:rsidR="001F44B8" w:rsidRPr="00AE60C4" w:rsidRDefault="001F44B8" w:rsidP="00B71257">
            <w:r w:rsidRPr="00AE60C4">
              <w:t>5</w:t>
            </w:r>
          </w:p>
        </w:tc>
        <w:tc>
          <w:tcPr>
            <w:tcW w:w="928" w:type="dxa"/>
          </w:tcPr>
          <w:p w14:paraId="4FE34F4C" w14:textId="77777777" w:rsidR="001F44B8" w:rsidRPr="00AE60C4" w:rsidRDefault="001F44B8" w:rsidP="00B71257">
            <w:r w:rsidRPr="00AE60C4">
              <w:t>BCA 6</w:t>
            </w:r>
          </w:p>
        </w:tc>
        <w:tc>
          <w:tcPr>
            <w:tcW w:w="1999" w:type="dxa"/>
          </w:tcPr>
          <w:p w14:paraId="5E65E848" w14:textId="1AF52B76" w:rsidR="001F44B8" w:rsidRPr="00AE60C4" w:rsidRDefault="001F44B8" w:rsidP="00115681">
            <w:pPr>
              <w:spacing w:line="360" w:lineRule="auto"/>
              <w:rPr>
                <w:rFonts w:ascii="Calibri" w:hAnsi="Calibri"/>
              </w:rPr>
            </w:pPr>
            <w:r w:rsidRPr="00AE60C4">
              <w:rPr>
                <w:rFonts w:ascii="Calibri" w:hAnsi="Calibri"/>
              </w:rPr>
              <w:t>Elective 3 LAB (PBC 603</w:t>
            </w:r>
            <w:r>
              <w:rPr>
                <w:rFonts w:ascii="Calibri" w:hAnsi="Calibri"/>
              </w:rPr>
              <w:t xml:space="preserve"> CBNST</w:t>
            </w:r>
            <w:r w:rsidRPr="00AE60C4">
              <w:rPr>
                <w:rFonts w:ascii="Calibri" w:hAnsi="Calibri"/>
              </w:rPr>
              <w:t>)</w:t>
            </w:r>
          </w:p>
        </w:tc>
        <w:tc>
          <w:tcPr>
            <w:tcW w:w="1316" w:type="dxa"/>
          </w:tcPr>
          <w:p w14:paraId="068CEB8D" w14:textId="0E0EB735" w:rsidR="001F44B8" w:rsidRPr="00AE60C4" w:rsidRDefault="001F44B8" w:rsidP="00B71257">
            <w:r>
              <w:t>1</w:t>
            </w:r>
            <w:r w:rsidR="005014CD">
              <w:t>7</w:t>
            </w:r>
            <w:r>
              <w:t xml:space="preserve"> </w:t>
            </w:r>
            <w:r w:rsidRPr="00AE60C4">
              <w:t>June</w:t>
            </w:r>
          </w:p>
        </w:tc>
      </w:tr>
      <w:tr w:rsidR="005014CD" w14:paraId="12D7A7FA" w14:textId="6A3440D1" w:rsidTr="00AE60C4">
        <w:tc>
          <w:tcPr>
            <w:tcW w:w="658" w:type="dxa"/>
          </w:tcPr>
          <w:p w14:paraId="6BEF86D1" w14:textId="7B6F547B" w:rsidR="005014CD" w:rsidRDefault="005014CD" w:rsidP="005014CD">
            <w:r>
              <w:t>6</w:t>
            </w:r>
          </w:p>
        </w:tc>
        <w:tc>
          <w:tcPr>
            <w:tcW w:w="928" w:type="dxa"/>
          </w:tcPr>
          <w:p w14:paraId="5F13E274" w14:textId="32E34D5A" w:rsidR="005014CD" w:rsidRDefault="005014CD" w:rsidP="005014CD">
            <w:r>
              <w:t>BCA 2</w:t>
            </w:r>
          </w:p>
        </w:tc>
        <w:tc>
          <w:tcPr>
            <w:tcW w:w="1999" w:type="dxa"/>
          </w:tcPr>
          <w:p w14:paraId="18E376F3" w14:textId="551B44E5" w:rsidR="005014CD" w:rsidRDefault="005014CD" w:rsidP="005014CD">
            <w:r>
              <w:t>Data Structures Lab</w:t>
            </w:r>
          </w:p>
        </w:tc>
        <w:tc>
          <w:tcPr>
            <w:tcW w:w="1316" w:type="dxa"/>
          </w:tcPr>
          <w:p w14:paraId="695716F3" w14:textId="5603C092" w:rsidR="005014CD" w:rsidRDefault="005014CD" w:rsidP="005014CD"/>
        </w:tc>
      </w:tr>
      <w:tr w:rsidR="005014CD" w14:paraId="446CC51E" w14:textId="77777777" w:rsidTr="00AE60C4">
        <w:tc>
          <w:tcPr>
            <w:tcW w:w="658" w:type="dxa"/>
          </w:tcPr>
          <w:p w14:paraId="66DDE5F7" w14:textId="7908E625" w:rsidR="005014CD" w:rsidRDefault="005014CD" w:rsidP="005014CD">
            <w:r>
              <w:t>7</w:t>
            </w:r>
          </w:p>
        </w:tc>
        <w:tc>
          <w:tcPr>
            <w:tcW w:w="928" w:type="dxa"/>
          </w:tcPr>
          <w:p w14:paraId="69CC208D" w14:textId="122EDECF" w:rsidR="005014CD" w:rsidRDefault="005014CD" w:rsidP="005014CD">
            <w:r>
              <w:t>BCA 2</w:t>
            </w:r>
          </w:p>
        </w:tc>
        <w:tc>
          <w:tcPr>
            <w:tcW w:w="1999" w:type="dxa"/>
          </w:tcPr>
          <w:p w14:paraId="5709A9AC" w14:textId="2B2667F8" w:rsidR="005014CD" w:rsidRDefault="005014CD" w:rsidP="005014CD">
            <w:r>
              <w:t>Python Programming Lab</w:t>
            </w:r>
          </w:p>
        </w:tc>
        <w:tc>
          <w:tcPr>
            <w:tcW w:w="1316" w:type="dxa"/>
          </w:tcPr>
          <w:p w14:paraId="28BF0D44" w14:textId="77777777" w:rsidR="005014CD" w:rsidRDefault="005014CD" w:rsidP="005014CD"/>
        </w:tc>
      </w:tr>
      <w:tr w:rsidR="001F44B8" w14:paraId="3050CCBF" w14:textId="3F960799" w:rsidTr="00AE60C4">
        <w:tc>
          <w:tcPr>
            <w:tcW w:w="658" w:type="dxa"/>
          </w:tcPr>
          <w:p w14:paraId="7653E135" w14:textId="42896F62" w:rsidR="001F44B8" w:rsidRDefault="001F44B8" w:rsidP="00B71257"/>
        </w:tc>
        <w:tc>
          <w:tcPr>
            <w:tcW w:w="928" w:type="dxa"/>
          </w:tcPr>
          <w:p w14:paraId="0AF3A1B9" w14:textId="150D83E4" w:rsidR="001F44B8" w:rsidRDefault="001F44B8" w:rsidP="00B71257"/>
        </w:tc>
        <w:tc>
          <w:tcPr>
            <w:tcW w:w="1999" w:type="dxa"/>
          </w:tcPr>
          <w:p w14:paraId="3F8FE63D" w14:textId="4CE5557D" w:rsidR="001F44B8" w:rsidRDefault="001F44B8" w:rsidP="00115681"/>
        </w:tc>
        <w:tc>
          <w:tcPr>
            <w:tcW w:w="1316" w:type="dxa"/>
          </w:tcPr>
          <w:p w14:paraId="0E807633" w14:textId="6B559295" w:rsidR="001F44B8" w:rsidRDefault="001F44B8" w:rsidP="00115681"/>
        </w:tc>
      </w:tr>
    </w:tbl>
    <w:p w14:paraId="26CB8A10" w14:textId="77777777" w:rsidR="002C08DD" w:rsidRDefault="002C08DD"/>
    <w:p w14:paraId="48055986" w14:textId="77777777" w:rsidR="000F5886" w:rsidRDefault="000F5886" w:rsidP="00AE60C4">
      <w:pPr>
        <w:rPr>
          <w:b/>
          <w:bCs/>
          <w:sz w:val="28"/>
          <w:szCs w:val="28"/>
        </w:rPr>
      </w:pPr>
    </w:p>
    <w:p w14:paraId="405E6AF6" w14:textId="77777777" w:rsidR="000F5886" w:rsidRDefault="000F5886" w:rsidP="00AE60C4">
      <w:pPr>
        <w:rPr>
          <w:b/>
          <w:bCs/>
          <w:sz w:val="28"/>
          <w:szCs w:val="28"/>
        </w:rPr>
      </w:pPr>
    </w:p>
    <w:p w14:paraId="31AE980E" w14:textId="77777777" w:rsidR="000F5886" w:rsidRDefault="000F5886" w:rsidP="00AE60C4">
      <w:pPr>
        <w:rPr>
          <w:b/>
          <w:bCs/>
          <w:sz w:val="28"/>
          <w:szCs w:val="28"/>
        </w:rPr>
      </w:pPr>
    </w:p>
    <w:p w14:paraId="2BF9C59D" w14:textId="013A3923" w:rsidR="00AE60C4" w:rsidRPr="00AE60C4" w:rsidRDefault="00AE60C4" w:rsidP="00AE60C4">
      <w:pPr>
        <w:rPr>
          <w:b/>
          <w:bCs/>
          <w:sz w:val="28"/>
          <w:szCs w:val="28"/>
        </w:rPr>
      </w:pPr>
      <w:r w:rsidRPr="00AE60C4">
        <w:rPr>
          <w:b/>
          <w:bCs/>
          <w:sz w:val="28"/>
          <w:szCs w:val="28"/>
        </w:rPr>
        <w:t xml:space="preserve">Practical Schedule for </w:t>
      </w:r>
      <w:r>
        <w:rPr>
          <w:b/>
          <w:bCs/>
          <w:sz w:val="28"/>
          <w:szCs w:val="28"/>
        </w:rPr>
        <w:t>BSc IT</w:t>
      </w:r>
      <w:r w:rsidRPr="00AE60C4">
        <w:rPr>
          <w:b/>
          <w:bCs/>
          <w:sz w:val="28"/>
          <w:szCs w:val="28"/>
        </w:rPr>
        <w:t>, GEHU</w:t>
      </w:r>
    </w:p>
    <w:p w14:paraId="697C5702" w14:textId="34A98B60" w:rsidR="002C08DD" w:rsidRDefault="002C08D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1134"/>
        <w:gridCol w:w="1902"/>
        <w:gridCol w:w="1112"/>
      </w:tblGrid>
      <w:tr w:rsidR="001F44B8" w14:paraId="59AD6E81" w14:textId="3AB5CF0A" w:rsidTr="000F5886">
        <w:tc>
          <w:tcPr>
            <w:tcW w:w="817" w:type="dxa"/>
          </w:tcPr>
          <w:p w14:paraId="6222E7B4" w14:textId="1A31685A" w:rsidR="001F44B8" w:rsidRDefault="001F44B8" w:rsidP="00D429EC">
            <w:proofErr w:type="spellStart"/>
            <w:r>
              <w:t>S.No</w:t>
            </w:r>
            <w:proofErr w:type="spellEnd"/>
            <w:r>
              <w:t>.</w:t>
            </w:r>
          </w:p>
        </w:tc>
        <w:tc>
          <w:tcPr>
            <w:tcW w:w="1134" w:type="dxa"/>
          </w:tcPr>
          <w:p w14:paraId="701FC785" w14:textId="699A3D2F" w:rsidR="001F44B8" w:rsidRDefault="001F44B8" w:rsidP="00D429EC">
            <w:r>
              <w:t>course</w:t>
            </w:r>
          </w:p>
        </w:tc>
        <w:tc>
          <w:tcPr>
            <w:tcW w:w="1902" w:type="dxa"/>
          </w:tcPr>
          <w:p w14:paraId="0E361F13" w14:textId="77777777" w:rsidR="001F44B8" w:rsidRDefault="001F44B8" w:rsidP="00D429EC">
            <w:r>
              <w:t>Subject Name</w:t>
            </w:r>
          </w:p>
        </w:tc>
        <w:tc>
          <w:tcPr>
            <w:tcW w:w="1112" w:type="dxa"/>
          </w:tcPr>
          <w:p w14:paraId="4D52C2CA" w14:textId="5D2A1D7F" w:rsidR="001F44B8" w:rsidRDefault="001F44B8" w:rsidP="00D429EC">
            <w:r>
              <w:t>Practical Exam Date</w:t>
            </w:r>
          </w:p>
        </w:tc>
      </w:tr>
      <w:tr w:rsidR="001F44B8" w14:paraId="337D70AB" w14:textId="548DEA96" w:rsidTr="000F5886">
        <w:tc>
          <w:tcPr>
            <w:tcW w:w="817" w:type="dxa"/>
          </w:tcPr>
          <w:p w14:paraId="6D752DD7" w14:textId="77777777" w:rsidR="001F44B8" w:rsidRDefault="001F44B8" w:rsidP="00D429EC">
            <w:r>
              <w:t>1</w:t>
            </w:r>
          </w:p>
        </w:tc>
        <w:tc>
          <w:tcPr>
            <w:tcW w:w="1134" w:type="dxa"/>
          </w:tcPr>
          <w:p w14:paraId="436C8F49" w14:textId="77777777" w:rsidR="001F44B8" w:rsidRDefault="001F44B8" w:rsidP="00D429EC">
            <w:r>
              <w:t>BSc IT 4</w:t>
            </w:r>
          </w:p>
        </w:tc>
        <w:tc>
          <w:tcPr>
            <w:tcW w:w="1902" w:type="dxa"/>
            <w:vAlign w:val="center"/>
          </w:tcPr>
          <w:p w14:paraId="36C1B8DD" w14:textId="77777777" w:rsidR="001F44B8" w:rsidRPr="00314737" w:rsidRDefault="001F44B8" w:rsidP="00115681">
            <w:pPr>
              <w:rPr>
                <w:bCs/>
              </w:rPr>
            </w:pPr>
            <w:r w:rsidRPr="00314737">
              <w:t>Java Programming Lab</w:t>
            </w:r>
          </w:p>
        </w:tc>
        <w:tc>
          <w:tcPr>
            <w:tcW w:w="1112" w:type="dxa"/>
          </w:tcPr>
          <w:p w14:paraId="40DDCBDB" w14:textId="73190A0D" w:rsidR="001F44B8" w:rsidRDefault="001F44B8" w:rsidP="00115681">
            <w:r>
              <w:t>1</w:t>
            </w:r>
            <w:r w:rsidR="005014CD">
              <w:t>5</w:t>
            </w:r>
            <w:r>
              <w:t xml:space="preserve"> June</w:t>
            </w:r>
          </w:p>
        </w:tc>
      </w:tr>
      <w:tr w:rsidR="001F44B8" w14:paraId="435E0DFB" w14:textId="737099BD" w:rsidTr="000F5886">
        <w:tc>
          <w:tcPr>
            <w:tcW w:w="817" w:type="dxa"/>
          </w:tcPr>
          <w:p w14:paraId="6E5824CA" w14:textId="77777777" w:rsidR="001F44B8" w:rsidRDefault="001F44B8" w:rsidP="00D429EC">
            <w:r>
              <w:t>2</w:t>
            </w:r>
          </w:p>
        </w:tc>
        <w:tc>
          <w:tcPr>
            <w:tcW w:w="1134" w:type="dxa"/>
          </w:tcPr>
          <w:p w14:paraId="46883CF6" w14:textId="77777777" w:rsidR="001F44B8" w:rsidRPr="00A93783" w:rsidRDefault="001F44B8" w:rsidP="00D429EC">
            <w:pPr>
              <w:rPr>
                <w:sz w:val="24"/>
              </w:rPr>
            </w:pPr>
            <w:r w:rsidRPr="00A93783">
              <w:rPr>
                <w:sz w:val="24"/>
              </w:rPr>
              <w:t>BSc IT 4</w:t>
            </w:r>
          </w:p>
        </w:tc>
        <w:tc>
          <w:tcPr>
            <w:tcW w:w="1902" w:type="dxa"/>
            <w:vAlign w:val="center"/>
          </w:tcPr>
          <w:p w14:paraId="739792A3" w14:textId="77777777" w:rsidR="001F44B8" w:rsidRPr="00314737" w:rsidRDefault="001F44B8" w:rsidP="00115681">
            <w:pPr>
              <w:jc w:val="both"/>
            </w:pPr>
            <w:r w:rsidRPr="00314737">
              <w:t xml:space="preserve">CBNST Lab </w:t>
            </w:r>
          </w:p>
        </w:tc>
        <w:tc>
          <w:tcPr>
            <w:tcW w:w="1112" w:type="dxa"/>
          </w:tcPr>
          <w:p w14:paraId="18E17F4A" w14:textId="74340C47" w:rsidR="001F44B8" w:rsidRDefault="001F44B8" w:rsidP="00115681">
            <w:r>
              <w:t>1</w:t>
            </w:r>
            <w:r w:rsidR="005014CD">
              <w:t>6</w:t>
            </w:r>
            <w:r>
              <w:t xml:space="preserve"> June</w:t>
            </w:r>
          </w:p>
        </w:tc>
      </w:tr>
      <w:tr w:rsidR="001F44B8" w14:paraId="2D47D6A0" w14:textId="06695EA8" w:rsidTr="000F5886">
        <w:tc>
          <w:tcPr>
            <w:tcW w:w="817" w:type="dxa"/>
          </w:tcPr>
          <w:p w14:paraId="0A4B2FCD" w14:textId="77777777" w:rsidR="001F44B8" w:rsidRDefault="001F44B8" w:rsidP="00D429EC">
            <w:r>
              <w:t>3</w:t>
            </w:r>
          </w:p>
        </w:tc>
        <w:tc>
          <w:tcPr>
            <w:tcW w:w="1134" w:type="dxa"/>
          </w:tcPr>
          <w:p w14:paraId="0175883E" w14:textId="77777777" w:rsidR="001F44B8" w:rsidRPr="00A93783" w:rsidRDefault="001F44B8" w:rsidP="00D429EC">
            <w:pPr>
              <w:rPr>
                <w:sz w:val="24"/>
              </w:rPr>
            </w:pPr>
            <w:r w:rsidRPr="00A93783">
              <w:rPr>
                <w:sz w:val="24"/>
              </w:rPr>
              <w:t>BSc IT 6</w:t>
            </w:r>
          </w:p>
        </w:tc>
        <w:tc>
          <w:tcPr>
            <w:tcW w:w="1902" w:type="dxa"/>
          </w:tcPr>
          <w:p w14:paraId="14F871EA" w14:textId="77777777" w:rsidR="001F44B8" w:rsidRPr="00314737" w:rsidRDefault="001F44B8" w:rsidP="00115681">
            <w:pPr>
              <w:spacing w:line="360" w:lineRule="auto"/>
              <w:jc w:val="both"/>
              <w:rPr>
                <w:rFonts w:ascii="Calibri" w:hAnsi="Calibri"/>
              </w:rPr>
            </w:pPr>
            <w:r w:rsidRPr="00314737">
              <w:rPr>
                <w:rFonts w:ascii="Calibri" w:hAnsi="Calibri"/>
              </w:rPr>
              <w:t xml:space="preserve">Information Security LAB </w:t>
            </w:r>
          </w:p>
        </w:tc>
        <w:tc>
          <w:tcPr>
            <w:tcW w:w="1112" w:type="dxa"/>
          </w:tcPr>
          <w:p w14:paraId="1A36EB1D" w14:textId="1313870B" w:rsidR="001F44B8" w:rsidRDefault="001F44B8" w:rsidP="00D429EC">
            <w:r>
              <w:t>1</w:t>
            </w:r>
            <w:r w:rsidR="005014CD">
              <w:t>7</w:t>
            </w:r>
            <w:r>
              <w:t xml:space="preserve"> June</w:t>
            </w:r>
          </w:p>
        </w:tc>
      </w:tr>
      <w:tr w:rsidR="001F44B8" w14:paraId="3003C462" w14:textId="0D490F22" w:rsidTr="000F5886">
        <w:tc>
          <w:tcPr>
            <w:tcW w:w="817" w:type="dxa"/>
          </w:tcPr>
          <w:p w14:paraId="38017831" w14:textId="77777777" w:rsidR="001F44B8" w:rsidRDefault="001F44B8" w:rsidP="00D429EC">
            <w:r>
              <w:t>4</w:t>
            </w:r>
          </w:p>
        </w:tc>
        <w:tc>
          <w:tcPr>
            <w:tcW w:w="1134" w:type="dxa"/>
          </w:tcPr>
          <w:p w14:paraId="2B6CAEE4" w14:textId="77777777" w:rsidR="001F44B8" w:rsidRPr="00A93783" w:rsidRDefault="001F44B8" w:rsidP="00D429EC">
            <w:pPr>
              <w:rPr>
                <w:sz w:val="24"/>
              </w:rPr>
            </w:pPr>
            <w:r w:rsidRPr="00A93783">
              <w:rPr>
                <w:sz w:val="24"/>
              </w:rPr>
              <w:t>BSc IT 6</w:t>
            </w:r>
          </w:p>
        </w:tc>
        <w:tc>
          <w:tcPr>
            <w:tcW w:w="1902" w:type="dxa"/>
          </w:tcPr>
          <w:p w14:paraId="037E386C" w14:textId="77777777" w:rsidR="001F44B8" w:rsidRPr="00314737" w:rsidRDefault="001F44B8" w:rsidP="000F5886">
            <w:pPr>
              <w:spacing w:line="360" w:lineRule="auto"/>
              <w:rPr>
                <w:rFonts w:ascii="Calibri" w:hAnsi="Calibri"/>
              </w:rPr>
            </w:pPr>
            <w:r w:rsidRPr="00314737">
              <w:rPr>
                <w:rFonts w:ascii="Calibri" w:hAnsi="Calibri"/>
              </w:rPr>
              <w:t xml:space="preserve">Computer Graphics and Animation LAB </w:t>
            </w:r>
          </w:p>
        </w:tc>
        <w:tc>
          <w:tcPr>
            <w:tcW w:w="1112" w:type="dxa"/>
          </w:tcPr>
          <w:p w14:paraId="1C4747AD" w14:textId="0755140D" w:rsidR="001F44B8" w:rsidRDefault="001F44B8" w:rsidP="00D429EC">
            <w:r>
              <w:t>15 June</w:t>
            </w:r>
          </w:p>
        </w:tc>
      </w:tr>
      <w:tr w:rsidR="001F44B8" w14:paraId="4422976E" w14:textId="256E6E98" w:rsidTr="000F5886">
        <w:tc>
          <w:tcPr>
            <w:tcW w:w="817" w:type="dxa"/>
          </w:tcPr>
          <w:p w14:paraId="1B91C1DD" w14:textId="77777777" w:rsidR="001F44B8" w:rsidRDefault="001F44B8" w:rsidP="00D429EC">
            <w:r>
              <w:t>5</w:t>
            </w:r>
          </w:p>
        </w:tc>
        <w:tc>
          <w:tcPr>
            <w:tcW w:w="1134" w:type="dxa"/>
          </w:tcPr>
          <w:p w14:paraId="41C70D98" w14:textId="77777777" w:rsidR="001F44B8" w:rsidRDefault="001F44B8" w:rsidP="00D429EC">
            <w:r>
              <w:t>BSc IT 6</w:t>
            </w:r>
          </w:p>
        </w:tc>
        <w:tc>
          <w:tcPr>
            <w:tcW w:w="1902" w:type="dxa"/>
          </w:tcPr>
          <w:p w14:paraId="0C615B4C" w14:textId="5A07C8F7" w:rsidR="001F44B8" w:rsidRPr="00314737" w:rsidRDefault="001F44B8" w:rsidP="00115681">
            <w:pPr>
              <w:spacing w:line="360" w:lineRule="auto"/>
              <w:rPr>
                <w:rFonts w:ascii="Calibri" w:hAnsi="Calibri"/>
              </w:rPr>
            </w:pPr>
            <w:r w:rsidRPr="00314737">
              <w:rPr>
                <w:rFonts w:ascii="Calibri" w:hAnsi="Calibri"/>
              </w:rPr>
              <w:t>Elective 3 LAB</w:t>
            </w:r>
            <w:r>
              <w:rPr>
                <w:rFonts w:ascii="Calibri" w:hAnsi="Calibri"/>
              </w:rPr>
              <w:t xml:space="preserve"> (PBI 603 CBNST</w:t>
            </w:r>
          </w:p>
        </w:tc>
        <w:tc>
          <w:tcPr>
            <w:tcW w:w="1112" w:type="dxa"/>
          </w:tcPr>
          <w:p w14:paraId="0DF830F4" w14:textId="76C986D4" w:rsidR="001F44B8" w:rsidRDefault="001F44B8" w:rsidP="00D429EC">
            <w:r>
              <w:t>16 June</w:t>
            </w:r>
          </w:p>
        </w:tc>
      </w:tr>
      <w:tr w:rsidR="005014CD" w14:paraId="73C9098D" w14:textId="39AC3BD8" w:rsidTr="000F5886">
        <w:tc>
          <w:tcPr>
            <w:tcW w:w="817" w:type="dxa"/>
          </w:tcPr>
          <w:p w14:paraId="7E183D29" w14:textId="3268F1E9" w:rsidR="005014CD" w:rsidRDefault="005014CD" w:rsidP="005014CD">
            <w:r>
              <w:t>6</w:t>
            </w:r>
          </w:p>
        </w:tc>
        <w:tc>
          <w:tcPr>
            <w:tcW w:w="1134" w:type="dxa"/>
          </w:tcPr>
          <w:p w14:paraId="02EF44CF" w14:textId="6644C29F" w:rsidR="005014CD" w:rsidRDefault="005014CD" w:rsidP="005014CD">
            <w:r>
              <w:t>BSc IT 2</w:t>
            </w:r>
          </w:p>
        </w:tc>
        <w:tc>
          <w:tcPr>
            <w:tcW w:w="1902" w:type="dxa"/>
            <w:vAlign w:val="center"/>
          </w:tcPr>
          <w:p w14:paraId="302F76DE" w14:textId="76EB35E9" w:rsidR="005014CD" w:rsidRPr="001A6FEE" w:rsidRDefault="005014CD" w:rsidP="005014CD">
            <w:r w:rsidRPr="001A6FEE">
              <w:t>Data Structure Lab</w:t>
            </w:r>
          </w:p>
        </w:tc>
        <w:tc>
          <w:tcPr>
            <w:tcW w:w="1112" w:type="dxa"/>
          </w:tcPr>
          <w:p w14:paraId="27EFE8EF" w14:textId="2D82ED3A" w:rsidR="005014CD" w:rsidRDefault="005014CD" w:rsidP="005014CD"/>
        </w:tc>
      </w:tr>
      <w:tr w:rsidR="00CC3173" w14:paraId="5F522D54" w14:textId="77777777" w:rsidTr="000F5886">
        <w:tc>
          <w:tcPr>
            <w:tcW w:w="817" w:type="dxa"/>
          </w:tcPr>
          <w:p w14:paraId="1436A6E8" w14:textId="7F153B27" w:rsidR="00CC3173" w:rsidRDefault="00CC3173" w:rsidP="00CC3173">
            <w:r>
              <w:t>7</w:t>
            </w:r>
          </w:p>
        </w:tc>
        <w:tc>
          <w:tcPr>
            <w:tcW w:w="1134" w:type="dxa"/>
          </w:tcPr>
          <w:p w14:paraId="0FADDF3C" w14:textId="388017EB" w:rsidR="00CC3173" w:rsidRDefault="00CC3173" w:rsidP="00CC3173">
            <w:r>
              <w:t>BSc IT 2</w:t>
            </w:r>
          </w:p>
        </w:tc>
        <w:tc>
          <w:tcPr>
            <w:tcW w:w="1902" w:type="dxa"/>
            <w:vAlign w:val="center"/>
          </w:tcPr>
          <w:p w14:paraId="1C59C92E" w14:textId="252257FB" w:rsidR="00CC3173" w:rsidRPr="001A6FEE" w:rsidRDefault="00CC3173" w:rsidP="00CC3173">
            <w:r w:rsidRPr="001A6FEE">
              <w:t>Operating System Lab</w:t>
            </w:r>
          </w:p>
        </w:tc>
        <w:tc>
          <w:tcPr>
            <w:tcW w:w="1112" w:type="dxa"/>
          </w:tcPr>
          <w:p w14:paraId="3B87AF05" w14:textId="7ABFBF46" w:rsidR="00CC3173" w:rsidRDefault="00CC3173" w:rsidP="00CC3173">
            <w:r>
              <w:t>15 June</w:t>
            </w:r>
          </w:p>
        </w:tc>
      </w:tr>
    </w:tbl>
    <w:p w14:paraId="22F5CDD3" w14:textId="709BDB9B" w:rsidR="002C08DD" w:rsidRDefault="002C08DD"/>
    <w:sectPr w:rsidR="002C08DD" w:rsidSect="003548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NzY2MjQ3MbK0NDdU0lEKTi0uzszPAykwrgUAWKEjfiwAAAA="/>
  </w:docVars>
  <w:rsids>
    <w:rsidRoot w:val="002C08DD"/>
    <w:rsid w:val="000C6F8A"/>
    <w:rsid w:val="000F5886"/>
    <w:rsid w:val="001A6FEE"/>
    <w:rsid w:val="001F44B8"/>
    <w:rsid w:val="002044D5"/>
    <w:rsid w:val="002A1A23"/>
    <w:rsid w:val="002C08DD"/>
    <w:rsid w:val="002E242D"/>
    <w:rsid w:val="003548C5"/>
    <w:rsid w:val="003A5650"/>
    <w:rsid w:val="004160F2"/>
    <w:rsid w:val="004B5661"/>
    <w:rsid w:val="005014CD"/>
    <w:rsid w:val="0053513D"/>
    <w:rsid w:val="0085346A"/>
    <w:rsid w:val="008E7BBA"/>
    <w:rsid w:val="00982EDA"/>
    <w:rsid w:val="009F671D"/>
    <w:rsid w:val="00A70484"/>
    <w:rsid w:val="00A93783"/>
    <w:rsid w:val="00AA3E59"/>
    <w:rsid w:val="00AB13CD"/>
    <w:rsid w:val="00AE60C4"/>
    <w:rsid w:val="00B71257"/>
    <w:rsid w:val="00C46471"/>
    <w:rsid w:val="00CC3173"/>
    <w:rsid w:val="00D12173"/>
    <w:rsid w:val="00D429EC"/>
    <w:rsid w:val="00DD4602"/>
    <w:rsid w:val="00F949DD"/>
    <w:rsid w:val="00FF1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280A5"/>
  <w15:docId w15:val="{DCE67DEB-A1B5-4077-B7E9-F39C74755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8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C08D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Nisha Chandran S</cp:lastModifiedBy>
  <cp:revision>2</cp:revision>
  <dcterms:created xsi:type="dcterms:W3CDTF">2021-06-10T07:48:00Z</dcterms:created>
  <dcterms:modified xsi:type="dcterms:W3CDTF">2021-06-10T07:48:00Z</dcterms:modified>
</cp:coreProperties>
</file>